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18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11"/>
        <w:gridCol w:w="544"/>
        <w:gridCol w:w="992"/>
        <w:gridCol w:w="2410"/>
        <w:gridCol w:w="1952"/>
        <w:gridCol w:w="341"/>
        <w:gridCol w:w="746"/>
        <w:gridCol w:w="930"/>
        <w:gridCol w:w="784"/>
        <w:gridCol w:w="1108"/>
      </w:tblGrid>
      <w:tr w:rsidR="00516228" w:rsidRPr="00F74D3B" w:rsidTr="00A63D65">
        <w:trPr>
          <w:trHeight w:val="576"/>
          <w:jc w:val="center"/>
        </w:trPr>
        <w:tc>
          <w:tcPr>
            <w:tcW w:w="7996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177413" w:rsidRPr="009A41EF" w:rsidRDefault="00516228" w:rsidP="009A41EF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ZÁPIS </w:t>
            </w:r>
            <w:r w:rsid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Z JEDNÁNÍ </w:t>
            </w:r>
            <w:r w:rsidR="00A21F95">
              <w:rPr>
                <w:rFonts w:asciiTheme="minorHAnsi" w:hAnsiTheme="minorHAnsi" w:cstheme="minorHAnsi"/>
                <w:b/>
                <w:sz w:val="20"/>
                <w:szCs w:val="20"/>
              </w:rPr>
              <w:t>PS</w:t>
            </w:r>
          </w:p>
        </w:tc>
        <w:tc>
          <w:tcPr>
            <w:tcW w:w="1714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shd w:val="clear" w:color="auto" w:fill="E7E6E6" w:themeFill="background2"/>
            <w:tcMar>
              <w:top w:w="0" w:type="dxa"/>
              <w:left w:w="85" w:type="dxa"/>
              <w:bottom w:w="14" w:type="dxa"/>
              <w:right w:w="85" w:type="dxa"/>
            </w:tcMar>
            <w:vAlign w:val="center"/>
          </w:tcPr>
          <w:p w:rsidR="00516228" w:rsidRPr="00F74D3B" w:rsidRDefault="00516228" w:rsidP="00F74D3B">
            <w:pPr>
              <w:pStyle w:val="Nadpis1"/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ZÁPIS Č.</w:t>
            </w:r>
          </w:p>
        </w:tc>
        <w:tc>
          <w:tcPr>
            <w:tcW w:w="1108" w:type="dxa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tcMar>
              <w:top w:w="0" w:type="dxa"/>
              <w:bottom w:w="14" w:type="dxa"/>
            </w:tcMar>
            <w:vAlign w:val="center"/>
          </w:tcPr>
          <w:p w:rsidR="00516228" w:rsidRPr="00F74D3B" w:rsidRDefault="00516228" w:rsidP="00F74D3B">
            <w:pPr>
              <w:pStyle w:val="Nadpis1"/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576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ÁZEV PROJEKTU 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7A6E37" w:rsidRPr="00836704" w:rsidRDefault="009D621B" w:rsidP="00836704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0"/>
              </w:rPr>
              <w:t>Střednědobý plán rozvoje sociálních služeb na území Místní akční skupiny Opavsko</w:t>
            </w:r>
          </w:p>
        </w:tc>
      </w:tr>
      <w:tr w:rsidR="000B7394" w:rsidRPr="00F74D3B" w:rsidTr="00A63D65">
        <w:trPr>
          <w:trHeight w:val="576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0B7394" w:rsidRPr="00F74D3B" w:rsidRDefault="000B7394" w:rsidP="00F74D3B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REG. ČÍSLO PROJEKTU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7A6E37" w:rsidRPr="00836704" w:rsidRDefault="009D621B" w:rsidP="00836704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4"/>
                <w:szCs w:val="20"/>
              </w:rPr>
            </w:pPr>
            <w:r>
              <w:rPr>
                <w:rStyle w:val="datalabel"/>
                <w:rFonts w:asciiTheme="minorHAnsi" w:hAnsiTheme="minorHAnsi" w:cstheme="minorHAnsi"/>
                <w:b/>
                <w:sz w:val="24"/>
                <w:szCs w:val="20"/>
              </w:rPr>
              <w:t>CZ.03.2.63/0.0/0.0/16_063/0006536</w:t>
            </w:r>
          </w:p>
        </w:tc>
      </w:tr>
      <w:tr w:rsidR="00516228" w:rsidRPr="00F74D3B" w:rsidTr="005E48CA">
        <w:trPr>
          <w:trHeight w:hRule="exact" w:val="170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498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ATUM KONÁNÍ</w:t>
            </w:r>
          </w:p>
        </w:tc>
        <w:tc>
          <w:tcPr>
            <w:tcW w:w="340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16228" w:rsidRPr="00F74D3B" w:rsidRDefault="00516228" w:rsidP="00994FA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93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SVOLAVATEL</w:t>
            </w:r>
            <w:r w:rsidR="002324F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/</w:t>
            </w:r>
            <w:r w:rsidR="00B1371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KA</w:t>
            </w:r>
          </w:p>
        </w:tc>
        <w:tc>
          <w:tcPr>
            <w:tcW w:w="356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360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DF6BE0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ČAS KONÁNÍ</w:t>
            </w:r>
          </w:p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(OD-DO)</w:t>
            </w:r>
          </w:p>
        </w:tc>
        <w:tc>
          <w:tcPr>
            <w:tcW w:w="340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7A1400" w:rsidRPr="00F74D3B" w:rsidRDefault="007A1400" w:rsidP="008B5D6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93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B13714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ZAPISOVATEL</w:t>
            </w:r>
            <w:r w:rsidR="002324F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/</w:t>
            </w: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KA</w:t>
            </w:r>
          </w:p>
        </w:tc>
        <w:tc>
          <w:tcPr>
            <w:tcW w:w="356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556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ÍSTO KONÁNÍ</w:t>
            </w:r>
          </w:p>
        </w:tc>
        <w:tc>
          <w:tcPr>
            <w:tcW w:w="340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93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9A41EF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VĚŘOVATEL</w:t>
            </w:r>
            <w:r w:rsidR="00391342">
              <w:rPr>
                <w:rFonts w:asciiTheme="minorHAnsi" w:hAnsiTheme="minorHAnsi" w:cstheme="minorHAnsi"/>
                <w:b/>
                <w:sz w:val="20"/>
                <w:szCs w:val="20"/>
              </w:rPr>
              <w:t>/KA</w:t>
            </w:r>
          </w:p>
        </w:tc>
        <w:tc>
          <w:tcPr>
            <w:tcW w:w="356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0531E2" w:rsidRPr="00F74D3B" w:rsidRDefault="009A41EF" w:rsidP="000531E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g. Jakub Řeháček</w:t>
            </w:r>
          </w:p>
        </w:tc>
      </w:tr>
      <w:tr w:rsidR="009A41EF" w:rsidRPr="00F74D3B" w:rsidTr="00A63D65">
        <w:trPr>
          <w:trHeight w:val="567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9A41EF" w:rsidRPr="00F74D3B" w:rsidRDefault="009A41EF" w:rsidP="009A41EF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Účastníci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A41EF" w:rsidRPr="00F74D3B" w:rsidRDefault="009A41EF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63279" w:rsidRPr="00F74D3B" w:rsidTr="00A63D65">
        <w:trPr>
          <w:trHeight w:val="567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B63279" w:rsidRPr="00F74D3B" w:rsidRDefault="00B63279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řílohy zápisu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967C9" w:rsidRPr="00F74D3B" w:rsidRDefault="003967C9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5E48CA">
        <w:trPr>
          <w:trHeight w:hRule="exact" w:val="170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281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aps w:val="0"/>
                <w:sz w:val="20"/>
                <w:szCs w:val="20"/>
              </w:rPr>
            </w:pPr>
            <w:bookmarkStart w:id="0" w:name="MinuteItems"/>
            <w:bookmarkStart w:id="1" w:name="MinuteTopicSection"/>
            <w:bookmarkEnd w:id="0"/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jEDNÁNÍ/ DISKUSE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8B5D69" w:rsidRPr="008B5D69" w:rsidRDefault="008B5D6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  <w:p w:rsidR="008B5D69" w:rsidRDefault="008B5D6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8B5D69" w:rsidRDefault="008B5D6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8B5D69" w:rsidRDefault="008B5D6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8B5D69" w:rsidRPr="00391189" w:rsidRDefault="008B5D6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16228" w:rsidRPr="00F74D3B" w:rsidTr="005E48CA">
        <w:trPr>
          <w:trHeight w:hRule="exact" w:val="208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83AED" w:rsidRPr="00F74D3B" w:rsidRDefault="00E83AED" w:rsidP="00F74D3B">
            <w:pPr>
              <w:tabs>
                <w:tab w:val="left" w:pos="3405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41EF" w:rsidRPr="00F74D3B" w:rsidTr="00A63D65">
        <w:trPr>
          <w:trHeight w:val="357"/>
          <w:jc w:val="center"/>
        </w:trPr>
        <w:tc>
          <w:tcPr>
            <w:tcW w:w="254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9A41EF" w:rsidRPr="00F74D3B" w:rsidRDefault="009A41EF" w:rsidP="00801252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UM DALŠÍHO JEDNÁNÍ: </w:t>
            </w:r>
          </w:p>
        </w:tc>
        <w:tc>
          <w:tcPr>
            <w:tcW w:w="8271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:rsidR="009A41EF" w:rsidRPr="009A41EF" w:rsidRDefault="009A41EF" w:rsidP="00801252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357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ÚKOLY </w:t>
            </w:r>
            <w:r w:rsidR="002324F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PRO DALŠÍ JEDNÁNÍ</w:t>
            </w:r>
          </w:p>
        </w:tc>
      </w:tr>
      <w:tr w:rsidR="00516228" w:rsidRPr="00F74D3B" w:rsidTr="00A63D65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Č.</w:t>
            </w:r>
            <w:r w:rsidR="002324F4"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úkolu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PIS ÚKOLU</w:t>
            </w: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bookmarkStart w:id="2" w:name="MinutePersonResponsible"/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Odpovědná </w:t>
            </w:r>
            <w:bookmarkEnd w:id="2"/>
            <w:r w:rsidR="00C2760B"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STITUCE</w:t>
            </w:r>
            <w:r w:rsidR="0039134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/OSOBA</w:t>
            </w:r>
            <w:bookmarkStart w:id="3" w:name="_GoBack"/>
            <w:bookmarkEnd w:id="3"/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bookmarkStart w:id="4" w:name="MinuteDeadline"/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ermín dokončení</w:t>
            </w:r>
            <w:bookmarkEnd w:id="4"/>
          </w:p>
        </w:tc>
      </w:tr>
      <w:bookmarkEnd w:id="1"/>
      <w:tr w:rsidR="005A5993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A5993" w:rsidRPr="00F74D3B" w:rsidRDefault="00B45D56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F74D3B" w:rsidRDefault="005A5993" w:rsidP="00E3016A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F74D3B" w:rsidRDefault="005A5993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1D3080" w:rsidRDefault="005A5993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A5993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A5993" w:rsidRPr="00F74D3B" w:rsidRDefault="00C2760B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1D3080" w:rsidRDefault="005A5993" w:rsidP="001D3080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F74D3B" w:rsidRDefault="005A5993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103B8" w:rsidRPr="00F74D3B" w:rsidRDefault="000103B8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7135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857135" w:rsidRPr="00F74D3B" w:rsidRDefault="00C2760B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857135" w:rsidRPr="00F74D3B" w:rsidRDefault="00857135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857135" w:rsidRPr="00F74D3B" w:rsidRDefault="00857135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857135" w:rsidRPr="001D3080" w:rsidRDefault="00857135" w:rsidP="00497E95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0B19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210B19" w:rsidRPr="00F74D3B" w:rsidRDefault="00210B19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0B19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210B19" w:rsidRDefault="00210B19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Pr="00220B51" w:rsidRDefault="00210B19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7136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6B7136" w:rsidRDefault="001B3723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6B7136" w:rsidRDefault="006B7136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Default="001B3723" w:rsidP="001B3723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B7136" w:rsidRDefault="006B7136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F44E0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3F44E0" w:rsidRDefault="001B3723" w:rsidP="003F44E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3F44E0" w:rsidRDefault="003F44E0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F44E0" w:rsidRDefault="003F44E0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F44E0" w:rsidRDefault="003F44E0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723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1B3723" w:rsidRDefault="001B3723" w:rsidP="003F44E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Default="001B3723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Default="001B3723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Pr="001B3723" w:rsidRDefault="001B3723" w:rsidP="001B3723">
            <w:pPr>
              <w:pStyle w:val="Odstavecseseznamem"/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255F52" w:rsidRPr="00F74D3B" w:rsidRDefault="00255F52" w:rsidP="00F74D3B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sectPr w:rsidR="00255F52" w:rsidRPr="00F74D3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2044" w:rsidRDefault="001C2044" w:rsidP="00411FBA">
      <w:r>
        <w:separator/>
      </w:r>
    </w:p>
  </w:endnote>
  <w:endnote w:type="continuationSeparator" w:id="0">
    <w:p w:rsidR="001C2044" w:rsidRDefault="001C2044" w:rsidP="00411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6993746"/>
      <w:docPartObj>
        <w:docPartGallery w:val="Page Numbers (Bottom of Page)"/>
        <w:docPartUnique/>
      </w:docPartObj>
    </w:sdtPr>
    <w:sdtEndPr>
      <w:rPr>
        <w:rFonts w:asciiTheme="minorHAnsi" w:hAnsiTheme="minorHAnsi"/>
        <w:i/>
        <w:sz w:val="18"/>
      </w:rPr>
    </w:sdtEndPr>
    <w:sdtContent>
      <w:p w:rsidR="002324F4" w:rsidRPr="002324F4" w:rsidRDefault="002324F4" w:rsidP="002E2FCD">
        <w:pPr>
          <w:pStyle w:val="Zpat"/>
          <w:jc w:val="center"/>
          <w:rPr>
            <w:rFonts w:asciiTheme="minorHAnsi" w:hAnsiTheme="minorHAnsi"/>
            <w:i/>
            <w:sz w:val="18"/>
          </w:rPr>
        </w:pPr>
        <w:r w:rsidRPr="002324F4">
          <w:rPr>
            <w:rFonts w:asciiTheme="minorHAnsi" w:hAnsiTheme="minorHAnsi"/>
            <w:i/>
            <w:noProof/>
            <w:sz w:val="18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61E943ED" wp14:editId="4CDFCDF6">
                  <wp:simplePos x="0" y="0"/>
                  <wp:positionH relativeFrom="column">
                    <wp:posOffset>-335592</wp:posOffset>
                  </wp:positionH>
                  <wp:positionV relativeFrom="paragraph">
                    <wp:posOffset>-94683</wp:posOffset>
                  </wp:positionV>
                  <wp:extent cx="6556443" cy="0"/>
                  <wp:effectExtent l="0" t="0" r="34925" b="19050"/>
                  <wp:wrapNone/>
                  <wp:docPr id="13" name="Přímá spojnice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556443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1="http://schemas.microsoft.com/office/drawing/2015/9/8/chartex">
              <w:pict>
                <v:line w14:anchorId="4BBD3657" id="Přímá spojnice 1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4pt,-7.45pt" to="489.85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" strokecolor="#5b9bd5 [3204]" strokeweight=".5pt">
                  <v:stroke joinstyle="miter"/>
                </v:line>
              </w:pict>
            </mc:Fallback>
          </mc:AlternateContent>
        </w:r>
        <w:r w:rsidRPr="002324F4">
          <w:rPr>
            <w:rFonts w:asciiTheme="minorHAnsi" w:hAnsiTheme="minorHAnsi"/>
            <w:i/>
            <w:sz w:val="18"/>
          </w:rPr>
          <w:fldChar w:fldCharType="begin"/>
        </w:r>
        <w:r w:rsidRPr="002324F4">
          <w:rPr>
            <w:rFonts w:asciiTheme="minorHAnsi" w:hAnsiTheme="minorHAnsi"/>
            <w:i/>
            <w:sz w:val="18"/>
          </w:rPr>
          <w:instrText>PAGE   \* MERGEFORMAT</w:instrText>
        </w:r>
        <w:r w:rsidRPr="002324F4">
          <w:rPr>
            <w:rFonts w:asciiTheme="minorHAnsi" w:hAnsiTheme="minorHAnsi"/>
            <w:i/>
            <w:sz w:val="18"/>
          </w:rPr>
          <w:fldChar w:fldCharType="separate"/>
        </w:r>
        <w:r w:rsidR="00391342">
          <w:rPr>
            <w:rFonts w:asciiTheme="minorHAnsi" w:hAnsiTheme="minorHAnsi"/>
            <w:i/>
            <w:noProof/>
            <w:sz w:val="18"/>
          </w:rPr>
          <w:t>1</w:t>
        </w:r>
        <w:r w:rsidRPr="002324F4">
          <w:rPr>
            <w:rFonts w:asciiTheme="minorHAnsi" w:hAnsiTheme="minorHAnsi"/>
            <w:i/>
            <w:sz w:val="18"/>
          </w:rPr>
          <w:fldChar w:fldCharType="end"/>
        </w:r>
        <w:r w:rsidR="00A3644B">
          <w:rPr>
            <w:rFonts w:asciiTheme="minorHAnsi" w:hAnsiTheme="minorHAnsi"/>
            <w:i/>
            <w:sz w:val="18"/>
          </w:rPr>
          <w:t>/</w:t>
        </w:r>
        <w:r w:rsidR="00836704">
          <w:rPr>
            <w:rFonts w:asciiTheme="minorHAnsi" w:hAnsiTheme="minorHAnsi"/>
            <w:i/>
            <w:sz w:val="18"/>
          </w:rPr>
          <w:t>1</w:t>
        </w:r>
      </w:p>
    </w:sdtContent>
  </w:sdt>
  <w:p w:rsidR="00411FBA" w:rsidRPr="00411FBA" w:rsidRDefault="00411FBA" w:rsidP="00411FBA">
    <w:pPr>
      <w:pStyle w:val="Zhlav"/>
      <w:tabs>
        <w:tab w:val="clear" w:pos="4536"/>
      </w:tabs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2044" w:rsidRDefault="001C2044" w:rsidP="00411FBA">
      <w:r>
        <w:separator/>
      </w:r>
    </w:p>
  </w:footnote>
  <w:footnote w:type="continuationSeparator" w:id="0">
    <w:p w:rsidR="001C2044" w:rsidRDefault="001C2044" w:rsidP="00411F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FBA" w:rsidRDefault="002E2FCD">
    <w:pPr>
      <w:pStyle w:val="Zhlav"/>
    </w:pPr>
    <w:r w:rsidRPr="002324F4">
      <w:rPr>
        <w:rFonts w:asciiTheme="minorHAnsi" w:hAnsiTheme="minorHAnsi"/>
        <w:i/>
        <w:noProof/>
        <w:sz w:val="18"/>
      </w:rPr>
      <w:drawing>
        <wp:anchor distT="0" distB="0" distL="114300" distR="114300" simplePos="0" relativeHeight="251664384" behindDoc="0" locked="0" layoutInCell="1" allowOverlap="1" wp14:anchorId="4E31C6C4" wp14:editId="66A338B9">
          <wp:simplePos x="0" y="0"/>
          <wp:positionH relativeFrom="margin">
            <wp:posOffset>4806267</wp:posOffset>
          </wp:positionH>
          <wp:positionV relativeFrom="paragraph">
            <wp:posOffset>-234087</wp:posOffset>
          </wp:positionV>
          <wp:extent cx="865505" cy="487045"/>
          <wp:effectExtent l="0" t="0" r="0" b="8255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MASopavsko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505" cy="487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2FCD"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2540</wp:posOffset>
          </wp:positionH>
          <wp:positionV relativeFrom="paragraph">
            <wp:posOffset>-199042</wp:posOffset>
          </wp:positionV>
          <wp:extent cx="2160442" cy="448573"/>
          <wp:effectExtent l="0" t="0" r="0" b="8890"/>
          <wp:wrapTight wrapText="bothSides">
            <wp:wrapPolygon edited="0">
              <wp:start x="0" y="0"/>
              <wp:lineTo x="0" y="21110"/>
              <wp:lineTo x="21333" y="21110"/>
              <wp:lineTo x="21333" y="0"/>
              <wp:lineTo x="0" y="0"/>
            </wp:wrapPolygon>
          </wp:wrapTight>
          <wp:docPr id="2" name="Obrázek 2" descr="C:\Users\REJ\Google Drive\Komunitní plán MAS Opavsko\Administrativa\05_Publicita\Povinná publicicta\Logo OPZ\Logo OPZ barevn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EJ\Google Drive\Komunitní plán MAS Opavsko\Administrativa\05_Publicita\Povinná publicicta\Logo OPZ\Logo OPZ barevné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442" cy="448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B1BAC"/>
    <w:multiLevelType w:val="hybridMultilevel"/>
    <w:tmpl w:val="AB6256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A6B40"/>
    <w:multiLevelType w:val="hybridMultilevel"/>
    <w:tmpl w:val="88B867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E4A53"/>
    <w:multiLevelType w:val="hybridMultilevel"/>
    <w:tmpl w:val="193ED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3111E"/>
    <w:multiLevelType w:val="hybridMultilevel"/>
    <w:tmpl w:val="9E1C21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C0F69"/>
    <w:multiLevelType w:val="hybridMultilevel"/>
    <w:tmpl w:val="53984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C435B"/>
    <w:multiLevelType w:val="hybridMultilevel"/>
    <w:tmpl w:val="9766AD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86F67"/>
    <w:multiLevelType w:val="hybridMultilevel"/>
    <w:tmpl w:val="72DA91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C6BC0"/>
    <w:multiLevelType w:val="hybridMultilevel"/>
    <w:tmpl w:val="69DE01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7457DE"/>
    <w:multiLevelType w:val="hybridMultilevel"/>
    <w:tmpl w:val="382EAB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C4398"/>
    <w:multiLevelType w:val="hybridMultilevel"/>
    <w:tmpl w:val="5694D06A"/>
    <w:lvl w:ilvl="0" w:tplc="15DCE27C">
      <w:start w:val="2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FC189A"/>
    <w:multiLevelType w:val="hybridMultilevel"/>
    <w:tmpl w:val="E73A20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D3814"/>
    <w:multiLevelType w:val="hybridMultilevel"/>
    <w:tmpl w:val="4C4A41E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33422"/>
    <w:multiLevelType w:val="hybridMultilevel"/>
    <w:tmpl w:val="685E6B48"/>
    <w:lvl w:ilvl="0" w:tplc="D8DAC45A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3" w15:restartNumberingAfterBreak="0">
    <w:nsid w:val="4D962B1B"/>
    <w:multiLevelType w:val="hybridMultilevel"/>
    <w:tmpl w:val="2E3E5A08"/>
    <w:lvl w:ilvl="0" w:tplc="4CB8A112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D11FB"/>
    <w:multiLevelType w:val="hybridMultilevel"/>
    <w:tmpl w:val="1BEC7D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82F7D"/>
    <w:multiLevelType w:val="hybridMultilevel"/>
    <w:tmpl w:val="1F02FC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84F06"/>
    <w:multiLevelType w:val="hybridMultilevel"/>
    <w:tmpl w:val="9904BE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004C85"/>
    <w:multiLevelType w:val="hybridMultilevel"/>
    <w:tmpl w:val="FA9A80CE"/>
    <w:lvl w:ilvl="0" w:tplc="588206D8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75442"/>
    <w:multiLevelType w:val="hybridMultilevel"/>
    <w:tmpl w:val="47E0D4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E24CA"/>
    <w:multiLevelType w:val="hybridMultilevel"/>
    <w:tmpl w:val="E0907CB0"/>
    <w:lvl w:ilvl="0" w:tplc="94DC2D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15296F"/>
    <w:multiLevelType w:val="hybridMultilevel"/>
    <w:tmpl w:val="6C1AA1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501E04"/>
    <w:multiLevelType w:val="hybridMultilevel"/>
    <w:tmpl w:val="916EA0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2563D"/>
    <w:multiLevelType w:val="hybridMultilevel"/>
    <w:tmpl w:val="FBF80A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1650F9"/>
    <w:multiLevelType w:val="hybridMultilevel"/>
    <w:tmpl w:val="39606B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E66FFC"/>
    <w:multiLevelType w:val="hybridMultilevel"/>
    <w:tmpl w:val="4E604710"/>
    <w:lvl w:ilvl="0" w:tplc="C7907740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064E93"/>
    <w:multiLevelType w:val="hybridMultilevel"/>
    <w:tmpl w:val="23FE0A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23"/>
  </w:num>
  <w:num w:numId="4">
    <w:abstractNumId w:val="2"/>
  </w:num>
  <w:num w:numId="5">
    <w:abstractNumId w:val="22"/>
  </w:num>
  <w:num w:numId="6">
    <w:abstractNumId w:val="9"/>
  </w:num>
  <w:num w:numId="7">
    <w:abstractNumId w:val="12"/>
  </w:num>
  <w:num w:numId="8">
    <w:abstractNumId w:val="24"/>
  </w:num>
  <w:num w:numId="9">
    <w:abstractNumId w:val="11"/>
  </w:num>
  <w:num w:numId="10">
    <w:abstractNumId w:val="1"/>
  </w:num>
  <w:num w:numId="11">
    <w:abstractNumId w:val="16"/>
  </w:num>
  <w:num w:numId="12">
    <w:abstractNumId w:val="20"/>
  </w:num>
  <w:num w:numId="13">
    <w:abstractNumId w:val="10"/>
  </w:num>
  <w:num w:numId="14">
    <w:abstractNumId w:val="25"/>
  </w:num>
  <w:num w:numId="15">
    <w:abstractNumId w:val="18"/>
  </w:num>
  <w:num w:numId="16">
    <w:abstractNumId w:val="21"/>
  </w:num>
  <w:num w:numId="17">
    <w:abstractNumId w:val="5"/>
  </w:num>
  <w:num w:numId="18">
    <w:abstractNumId w:val="14"/>
  </w:num>
  <w:num w:numId="19">
    <w:abstractNumId w:val="15"/>
  </w:num>
  <w:num w:numId="20">
    <w:abstractNumId w:val="3"/>
  </w:num>
  <w:num w:numId="21">
    <w:abstractNumId w:val="0"/>
  </w:num>
  <w:num w:numId="22">
    <w:abstractNumId w:val="8"/>
  </w:num>
  <w:num w:numId="23">
    <w:abstractNumId w:val="6"/>
  </w:num>
  <w:num w:numId="24">
    <w:abstractNumId w:val="7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Q1tjCzNDcysDBX0lEKTi0uzszPAykwrAUALMqc7SwAAAA="/>
  </w:docVars>
  <w:rsids>
    <w:rsidRoot w:val="00411FBA"/>
    <w:rsid w:val="000103B8"/>
    <w:rsid w:val="00027EB1"/>
    <w:rsid w:val="000531E2"/>
    <w:rsid w:val="0005520B"/>
    <w:rsid w:val="00057771"/>
    <w:rsid w:val="00057EA0"/>
    <w:rsid w:val="00064B58"/>
    <w:rsid w:val="00076B11"/>
    <w:rsid w:val="00077961"/>
    <w:rsid w:val="00080B8D"/>
    <w:rsid w:val="0008558B"/>
    <w:rsid w:val="00094DF7"/>
    <w:rsid w:val="00097D76"/>
    <w:rsid w:val="000B7394"/>
    <w:rsid w:val="000D6004"/>
    <w:rsid w:val="000E7BA0"/>
    <w:rsid w:val="000F06E0"/>
    <w:rsid w:val="00102FF2"/>
    <w:rsid w:val="00112B7F"/>
    <w:rsid w:val="00123531"/>
    <w:rsid w:val="00130E00"/>
    <w:rsid w:val="00130E43"/>
    <w:rsid w:val="001624D8"/>
    <w:rsid w:val="00177413"/>
    <w:rsid w:val="0018661F"/>
    <w:rsid w:val="001964CB"/>
    <w:rsid w:val="001A6CFE"/>
    <w:rsid w:val="001B250A"/>
    <w:rsid w:val="001B3723"/>
    <w:rsid w:val="001C2044"/>
    <w:rsid w:val="001C3C59"/>
    <w:rsid w:val="001D3080"/>
    <w:rsid w:val="001D6EE2"/>
    <w:rsid w:val="001D7120"/>
    <w:rsid w:val="001E047D"/>
    <w:rsid w:val="001E28DD"/>
    <w:rsid w:val="001E596E"/>
    <w:rsid w:val="001E5CD5"/>
    <w:rsid w:val="001E6797"/>
    <w:rsid w:val="001E7677"/>
    <w:rsid w:val="001F47DC"/>
    <w:rsid w:val="002023F8"/>
    <w:rsid w:val="002037DE"/>
    <w:rsid w:val="00206996"/>
    <w:rsid w:val="00210B19"/>
    <w:rsid w:val="00216B63"/>
    <w:rsid w:val="00220B51"/>
    <w:rsid w:val="002301D0"/>
    <w:rsid w:val="002324F4"/>
    <w:rsid w:val="00252742"/>
    <w:rsid w:val="0025276D"/>
    <w:rsid w:val="00255F52"/>
    <w:rsid w:val="00260528"/>
    <w:rsid w:val="0026197E"/>
    <w:rsid w:val="00262865"/>
    <w:rsid w:val="00281487"/>
    <w:rsid w:val="00294895"/>
    <w:rsid w:val="002975CA"/>
    <w:rsid w:val="002A3154"/>
    <w:rsid w:val="002B4AA8"/>
    <w:rsid w:val="002C16E4"/>
    <w:rsid w:val="002C2361"/>
    <w:rsid w:val="002D3C6C"/>
    <w:rsid w:val="002E2FCD"/>
    <w:rsid w:val="002F5A9C"/>
    <w:rsid w:val="003056BB"/>
    <w:rsid w:val="00315040"/>
    <w:rsid w:val="0032287F"/>
    <w:rsid w:val="00343A31"/>
    <w:rsid w:val="00346D62"/>
    <w:rsid w:val="003470C1"/>
    <w:rsid w:val="00353A76"/>
    <w:rsid w:val="00357962"/>
    <w:rsid w:val="00360022"/>
    <w:rsid w:val="00361382"/>
    <w:rsid w:val="0036275D"/>
    <w:rsid w:val="00387524"/>
    <w:rsid w:val="00391189"/>
    <w:rsid w:val="00391342"/>
    <w:rsid w:val="003928F1"/>
    <w:rsid w:val="00394978"/>
    <w:rsid w:val="003967C9"/>
    <w:rsid w:val="00397CED"/>
    <w:rsid w:val="003A0CA5"/>
    <w:rsid w:val="003A1641"/>
    <w:rsid w:val="003A2213"/>
    <w:rsid w:val="003A6AA0"/>
    <w:rsid w:val="003B0104"/>
    <w:rsid w:val="003B1D34"/>
    <w:rsid w:val="003C6D33"/>
    <w:rsid w:val="003D4C2B"/>
    <w:rsid w:val="003E3035"/>
    <w:rsid w:val="003F44E0"/>
    <w:rsid w:val="003F4D0A"/>
    <w:rsid w:val="003F5C41"/>
    <w:rsid w:val="00404F52"/>
    <w:rsid w:val="00411FBA"/>
    <w:rsid w:val="004212B5"/>
    <w:rsid w:val="00430EAA"/>
    <w:rsid w:val="0043114B"/>
    <w:rsid w:val="00443490"/>
    <w:rsid w:val="004526D0"/>
    <w:rsid w:val="0045299B"/>
    <w:rsid w:val="00461FC4"/>
    <w:rsid w:val="00467E1B"/>
    <w:rsid w:val="004858A7"/>
    <w:rsid w:val="00486F8A"/>
    <w:rsid w:val="00490950"/>
    <w:rsid w:val="00497E95"/>
    <w:rsid w:val="004C0A0E"/>
    <w:rsid w:val="004C165A"/>
    <w:rsid w:val="004C3CBE"/>
    <w:rsid w:val="004C4CEE"/>
    <w:rsid w:val="004C6881"/>
    <w:rsid w:val="004E459C"/>
    <w:rsid w:val="004E5491"/>
    <w:rsid w:val="004F3BFA"/>
    <w:rsid w:val="004F66D2"/>
    <w:rsid w:val="00513A04"/>
    <w:rsid w:val="00516228"/>
    <w:rsid w:val="00516FC7"/>
    <w:rsid w:val="0054147B"/>
    <w:rsid w:val="00542448"/>
    <w:rsid w:val="005563A6"/>
    <w:rsid w:val="0056040B"/>
    <w:rsid w:val="00560ECA"/>
    <w:rsid w:val="005724A1"/>
    <w:rsid w:val="00580FB3"/>
    <w:rsid w:val="00585E1B"/>
    <w:rsid w:val="005966D8"/>
    <w:rsid w:val="005A014A"/>
    <w:rsid w:val="005A5993"/>
    <w:rsid w:val="005B477E"/>
    <w:rsid w:val="005C1E72"/>
    <w:rsid w:val="005E48CA"/>
    <w:rsid w:val="005E77E2"/>
    <w:rsid w:val="005F2B7A"/>
    <w:rsid w:val="005F782D"/>
    <w:rsid w:val="006006B8"/>
    <w:rsid w:val="00607C07"/>
    <w:rsid w:val="0062083A"/>
    <w:rsid w:val="00627A16"/>
    <w:rsid w:val="0064053A"/>
    <w:rsid w:val="006520A7"/>
    <w:rsid w:val="006611FE"/>
    <w:rsid w:val="00667CC7"/>
    <w:rsid w:val="006712F0"/>
    <w:rsid w:val="00676DA6"/>
    <w:rsid w:val="006A3A29"/>
    <w:rsid w:val="006B7136"/>
    <w:rsid w:val="006C14C4"/>
    <w:rsid w:val="006E0339"/>
    <w:rsid w:val="006E1754"/>
    <w:rsid w:val="006E3D07"/>
    <w:rsid w:val="006F14D6"/>
    <w:rsid w:val="0070719F"/>
    <w:rsid w:val="007113C8"/>
    <w:rsid w:val="007138F7"/>
    <w:rsid w:val="00722A2B"/>
    <w:rsid w:val="00722B95"/>
    <w:rsid w:val="00726366"/>
    <w:rsid w:val="00762BAC"/>
    <w:rsid w:val="00777C9A"/>
    <w:rsid w:val="00787AC2"/>
    <w:rsid w:val="00796C21"/>
    <w:rsid w:val="007A1400"/>
    <w:rsid w:val="007A590A"/>
    <w:rsid w:val="007A6E37"/>
    <w:rsid w:val="007B7EB9"/>
    <w:rsid w:val="007C53CD"/>
    <w:rsid w:val="007C68CE"/>
    <w:rsid w:val="007F0FC3"/>
    <w:rsid w:val="007F1344"/>
    <w:rsid w:val="007F6DF7"/>
    <w:rsid w:val="007F75C0"/>
    <w:rsid w:val="00800869"/>
    <w:rsid w:val="00803AA1"/>
    <w:rsid w:val="00806A8E"/>
    <w:rsid w:val="00812700"/>
    <w:rsid w:val="00836704"/>
    <w:rsid w:val="00852160"/>
    <w:rsid w:val="00857135"/>
    <w:rsid w:val="00857851"/>
    <w:rsid w:val="008629F3"/>
    <w:rsid w:val="0087305A"/>
    <w:rsid w:val="00880B98"/>
    <w:rsid w:val="008868DA"/>
    <w:rsid w:val="008938F0"/>
    <w:rsid w:val="008B5D69"/>
    <w:rsid w:val="008C34C9"/>
    <w:rsid w:val="008E2F20"/>
    <w:rsid w:val="008E4E54"/>
    <w:rsid w:val="008F00B6"/>
    <w:rsid w:val="008F6E95"/>
    <w:rsid w:val="00902B43"/>
    <w:rsid w:val="00916E36"/>
    <w:rsid w:val="009224EF"/>
    <w:rsid w:val="0092308C"/>
    <w:rsid w:val="009240EE"/>
    <w:rsid w:val="00926461"/>
    <w:rsid w:val="00931516"/>
    <w:rsid w:val="00934671"/>
    <w:rsid w:val="00947609"/>
    <w:rsid w:val="009544D4"/>
    <w:rsid w:val="009631FF"/>
    <w:rsid w:val="009649A3"/>
    <w:rsid w:val="00974069"/>
    <w:rsid w:val="00976C84"/>
    <w:rsid w:val="00977933"/>
    <w:rsid w:val="009925CD"/>
    <w:rsid w:val="0099292C"/>
    <w:rsid w:val="00994FA2"/>
    <w:rsid w:val="00995E44"/>
    <w:rsid w:val="00997FC3"/>
    <w:rsid w:val="009A41EF"/>
    <w:rsid w:val="009B518C"/>
    <w:rsid w:val="009D045B"/>
    <w:rsid w:val="009D621B"/>
    <w:rsid w:val="009E020F"/>
    <w:rsid w:val="00A0278F"/>
    <w:rsid w:val="00A07B5F"/>
    <w:rsid w:val="00A12C64"/>
    <w:rsid w:val="00A162CE"/>
    <w:rsid w:val="00A21F95"/>
    <w:rsid w:val="00A3644B"/>
    <w:rsid w:val="00A42708"/>
    <w:rsid w:val="00A428E1"/>
    <w:rsid w:val="00A44BF1"/>
    <w:rsid w:val="00A53DCB"/>
    <w:rsid w:val="00A62D17"/>
    <w:rsid w:val="00A63D65"/>
    <w:rsid w:val="00A710DA"/>
    <w:rsid w:val="00A758D8"/>
    <w:rsid w:val="00A96358"/>
    <w:rsid w:val="00AA3227"/>
    <w:rsid w:val="00AE4406"/>
    <w:rsid w:val="00AE7955"/>
    <w:rsid w:val="00AF7ED8"/>
    <w:rsid w:val="00B112FD"/>
    <w:rsid w:val="00B13714"/>
    <w:rsid w:val="00B20D0B"/>
    <w:rsid w:val="00B44C9D"/>
    <w:rsid w:val="00B45D56"/>
    <w:rsid w:val="00B5341A"/>
    <w:rsid w:val="00B617A1"/>
    <w:rsid w:val="00B63279"/>
    <w:rsid w:val="00B64119"/>
    <w:rsid w:val="00B71223"/>
    <w:rsid w:val="00B76A39"/>
    <w:rsid w:val="00B77BB6"/>
    <w:rsid w:val="00BA7150"/>
    <w:rsid w:val="00BC7721"/>
    <w:rsid w:val="00C11622"/>
    <w:rsid w:val="00C24F53"/>
    <w:rsid w:val="00C27413"/>
    <w:rsid w:val="00C2760B"/>
    <w:rsid w:val="00C306E6"/>
    <w:rsid w:val="00C30B49"/>
    <w:rsid w:val="00C41907"/>
    <w:rsid w:val="00C6178B"/>
    <w:rsid w:val="00C81684"/>
    <w:rsid w:val="00C855F2"/>
    <w:rsid w:val="00C914B5"/>
    <w:rsid w:val="00C971A0"/>
    <w:rsid w:val="00C97ABB"/>
    <w:rsid w:val="00CD4A78"/>
    <w:rsid w:val="00CD71D7"/>
    <w:rsid w:val="00CD7200"/>
    <w:rsid w:val="00CE0709"/>
    <w:rsid w:val="00CE0958"/>
    <w:rsid w:val="00CE29F1"/>
    <w:rsid w:val="00CF266A"/>
    <w:rsid w:val="00CF6B76"/>
    <w:rsid w:val="00D00479"/>
    <w:rsid w:val="00D2232A"/>
    <w:rsid w:val="00D2271D"/>
    <w:rsid w:val="00D2628B"/>
    <w:rsid w:val="00D36B3B"/>
    <w:rsid w:val="00D645D3"/>
    <w:rsid w:val="00D65AB2"/>
    <w:rsid w:val="00D7489D"/>
    <w:rsid w:val="00D9341A"/>
    <w:rsid w:val="00D940A2"/>
    <w:rsid w:val="00DA45E9"/>
    <w:rsid w:val="00DC4618"/>
    <w:rsid w:val="00DD0496"/>
    <w:rsid w:val="00DD6FDF"/>
    <w:rsid w:val="00DE1BD3"/>
    <w:rsid w:val="00DF0ECD"/>
    <w:rsid w:val="00DF6BE0"/>
    <w:rsid w:val="00E0257E"/>
    <w:rsid w:val="00E13A97"/>
    <w:rsid w:val="00E24C21"/>
    <w:rsid w:val="00E27B9E"/>
    <w:rsid w:val="00E3016A"/>
    <w:rsid w:val="00E31ADD"/>
    <w:rsid w:val="00E371E9"/>
    <w:rsid w:val="00E4401F"/>
    <w:rsid w:val="00E53F3D"/>
    <w:rsid w:val="00E547E5"/>
    <w:rsid w:val="00E76634"/>
    <w:rsid w:val="00E83AED"/>
    <w:rsid w:val="00E87D43"/>
    <w:rsid w:val="00EA28F2"/>
    <w:rsid w:val="00EA61DA"/>
    <w:rsid w:val="00EB2DBF"/>
    <w:rsid w:val="00EB31AB"/>
    <w:rsid w:val="00EC3579"/>
    <w:rsid w:val="00EC7621"/>
    <w:rsid w:val="00ED3511"/>
    <w:rsid w:val="00EE2011"/>
    <w:rsid w:val="00F01611"/>
    <w:rsid w:val="00F153F4"/>
    <w:rsid w:val="00F1603A"/>
    <w:rsid w:val="00F33E03"/>
    <w:rsid w:val="00F64F45"/>
    <w:rsid w:val="00F66C38"/>
    <w:rsid w:val="00F71B57"/>
    <w:rsid w:val="00F74665"/>
    <w:rsid w:val="00F74D3B"/>
    <w:rsid w:val="00F802A8"/>
    <w:rsid w:val="00F90ABC"/>
    <w:rsid w:val="00F9557A"/>
    <w:rsid w:val="00F9686A"/>
    <w:rsid w:val="00FA6A3F"/>
    <w:rsid w:val="00FC26E3"/>
    <w:rsid w:val="00FC3468"/>
    <w:rsid w:val="00FC4123"/>
    <w:rsid w:val="00FC6024"/>
    <w:rsid w:val="00FF1C4F"/>
    <w:rsid w:val="00FF2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4BB2F4"/>
  <w15:chartTrackingRefBased/>
  <w15:docId w15:val="{D157D1C8-8C8C-43CC-9D09-0219FC255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11FBA"/>
    <w:pPr>
      <w:spacing w:after="0" w:line="240" w:lineRule="auto"/>
    </w:pPr>
    <w:rPr>
      <w:rFonts w:ascii="Tahoma" w:eastAsia="MS Mincho" w:hAnsi="Tahoma" w:cs="Tahoma"/>
      <w:spacing w:val="4"/>
      <w:sz w:val="16"/>
      <w:szCs w:val="16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411FBA"/>
    <w:pPr>
      <w:outlineLvl w:val="0"/>
    </w:pPr>
    <w:rPr>
      <w:sz w:val="40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411FBA"/>
    <w:rPr>
      <w:rFonts w:ascii="Tahoma" w:eastAsia="MS Mincho" w:hAnsi="Tahoma" w:cs="Tahoma"/>
      <w:spacing w:val="4"/>
      <w:sz w:val="40"/>
      <w:szCs w:val="40"/>
      <w:lang w:eastAsia="cs-CZ"/>
    </w:rPr>
  </w:style>
  <w:style w:type="paragraph" w:customStyle="1" w:styleId="AllCapsHeading">
    <w:name w:val="All Caps Heading"/>
    <w:basedOn w:val="Normln"/>
    <w:rsid w:val="00411FBA"/>
    <w:rPr>
      <w:b/>
      <w:caps/>
      <w:color w:val="808080"/>
      <w:sz w:val="14"/>
      <w:szCs w:val="14"/>
      <w:lang w:bidi="cs-CZ"/>
    </w:rPr>
  </w:style>
  <w:style w:type="paragraph" w:styleId="Odstavecseseznamem">
    <w:name w:val="List Paragraph"/>
    <w:aliases w:val="Nad,Odstavec_muj,nad 1,Název grafu,Odstavec se seznamem1"/>
    <w:basedOn w:val="Normln"/>
    <w:link w:val="OdstavecseseznamemChar"/>
    <w:uiPriority w:val="34"/>
    <w:qFormat/>
    <w:rsid w:val="00411FBA"/>
    <w:pPr>
      <w:ind w:left="720"/>
    </w:pPr>
    <w:rPr>
      <w:rFonts w:ascii="Calibri" w:eastAsia="Calibri" w:hAnsi="Calibri" w:cs="Times New Roman"/>
      <w:spacing w:val="0"/>
      <w:sz w:val="22"/>
      <w:szCs w:val="22"/>
      <w:lang w:eastAsia="en-US"/>
    </w:rPr>
  </w:style>
  <w:style w:type="character" w:customStyle="1" w:styleId="OdstavecseseznamemChar">
    <w:name w:val="Odstavec se seznamem Char"/>
    <w:aliases w:val="Nad Char,Odstavec_muj Char,nad 1 Char,Název grafu Char,Odstavec se seznamem1 Char"/>
    <w:link w:val="Odstavecseseznamem"/>
    <w:uiPriority w:val="34"/>
    <w:locked/>
    <w:rsid w:val="00411FBA"/>
    <w:rPr>
      <w:rFonts w:ascii="Calibri" w:eastAsia="Calibri" w:hAnsi="Calibri" w:cs="Times New Roman"/>
    </w:rPr>
  </w:style>
  <w:style w:type="paragraph" w:styleId="Zhlav">
    <w:name w:val="header"/>
    <w:basedOn w:val="Normln"/>
    <w:link w:val="ZhlavChar"/>
    <w:uiPriority w:val="99"/>
    <w:unhideWhenUsed/>
    <w:rsid w:val="00411FB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11FBA"/>
    <w:rPr>
      <w:rFonts w:ascii="Tahoma" w:eastAsia="MS Mincho" w:hAnsi="Tahoma" w:cs="Tahoma"/>
      <w:spacing w:val="4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411FB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11FBA"/>
    <w:rPr>
      <w:rFonts w:ascii="Tahoma" w:eastAsia="MS Mincho" w:hAnsi="Tahoma" w:cs="Tahoma"/>
      <w:spacing w:val="4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61382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216B63"/>
    <w:rPr>
      <w:color w:val="954F72" w:themeColor="followedHyperlink"/>
      <w:u w:val="single"/>
    </w:rPr>
  </w:style>
  <w:style w:type="character" w:customStyle="1" w:styleId="datalabel">
    <w:name w:val="datalabel"/>
    <w:basedOn w:val="Standardnpsmoodstavce"/>
    <w:rsid w:val="000B7394"/>
  </w:style>
  <w:style w:type="paragraph" w:customStyle="1" w:styleId="Default">
    <w:name w:val="Default"/>
    <w:rsid w:val="00F64F45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1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934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823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6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471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18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23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460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4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826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29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6792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37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997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65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05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9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9DA76-BE78-4A1A-B74E-5976DFE5D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5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Geherová</dc:creator>
  <cp:keywords/>
  <dc:description/>
  <cp:lastModifiedBy>hana.sobkova@gmail.com</cp:lastModifiedBy>
  <cp:revision>7</cp:revision>
  <cp:lastPrinted>2018-04-06T05:57:00Z</cp:lastPrinted>
  <dcterms:created xsi:type="dcterms:W3CDTF">2019-02-13T13:55:00Z</dcterms:created>
  <dcterms:modified xsi:type="dcterms:W3CDTF">2019-03-19T11:33:00Z</dcterms:modified>
</cp:coreProperties>
</file>